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7" Target="https://function toLowerCase() { [native code] }.github.io/submission-quarto-full/notebooks/visualization-figure-creation-seaborn.ipynb.html#cell-fig-timeline"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7" Target="https://function toLowerCase() { [native code] }.github.io/submission-quarto-full/notebooks/visualization-figure-creation-seaborn.ipynb.html#cell-fig-timeline"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6:11:26Z</dcterms:created>
  <dcterms:modified xsi:type="dcterms:W3CDTF">2023-05-30T16: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other-links">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ies>
</file>